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August 28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September 2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2bd1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